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BD083" w14:textId="717F98DD" w:rsidR="007B056D" w:rsidRDefault="002D0767">
      <w:pPr>
        <w:rPr>
          <w:b/>
          <w:bCs/>
          <w:lang w:val="en-US"/>
        </w:rPr>
      </w:pPr>
      <w:r w:rsidRPr="002D0767">
        <w:rPr>
          <w:b/>
          <w:bCs/>
          <w:lang w:val="en-US"/>
        </w:rPr>
        <w:t xml:space="preserve">Database Attribute </w:t>
      </w:r>
      <w:r w:rsidR="009E63D5" w:rsidRPr="002D0767">
        <w:rPr>
          <w:b/>
          <w:bCs/>
          <w:lang w:val="en-US"/>
        </w:rPr>
        <w:t>Information</w:t>
      </w:r>
    </w:p>
    <w:p w14:paraId="47185537" w14:textId="0CE9543E" w:rsidR="002D0767" w:rsidRPr="002D0767" w:rsidRDefault="002D0767">
      <w:pPr>
        <w:rPr>
          <w:lang w:val="en-US"/>
        </w:rPr>
      </w:pPr>
      <w:r w:rsidRPr="002D0767">
        <w:rPr>
          <w:lang w:val="en-US"/>
        </w:rPr>
        <w:t>T</w:t>
      </w:r>
      <w:r>
        <w:rPr>
          <w:lang w:val="en-US"/>
        </w:rPr>
        <w:t xml:space="preserve">here are 4 CSV files corresponding to IMU training </w:t>
      </w:r>
      <w:r w:rsidR="002101ED">
        <w:rPr>
          <w:lang w:val="en-US"/>
        </w:rPr>
        <w:t>set, IMU</w:t>
      </w:r>
      <w:r>
        <w:rPr>
          <w:lang w:val="en-US"/>
        </w:rPr>
        <w:t xml:space="preserve"> evaluation </w:t>
      </w:r>
      <w:proofErr w:type="gramStart"/>
      <w:r w:rsidR="002101ED">
        <w:rPr>
          <w:lang w:val="en-US"/>
        </w:rPr>
        <w:t>set;</w:t>
      </w:r>
      <w:proofErr w:type="gramEnd"/>
      <w:r w:rsidR="002101ED">
        <w:rPr>
          <w:lang w:val="en-US"/>
        </w:rPr>
        <w:t xml:space="preserve"> as well as</w:t>
      </w:r>
      <w:r>
        <w:rPr>
          <w:lang w:val="en-US"/>
        </w:rPr>
        <w:t xml:space="preserve"> MOCAP training set and MOCAP evaluation set.</w:t>
      </w:r>
    </w:p>
    <w:p w14:paraId="46408775" w14:textId="00F822FA" w:rsidR="009E63D5" w:rsidRDefault="002101ED">
      <w:pPr>
        <w:rPr>
          <w:lang w:val="en-US"/>
        </w:rPr>
      </w:pPr>
      <w:r>
        <w:rPr>
          <w:lang w:val="en-US"/>
        </w:rPr>
        <w:t>In each file it will find the a</w:t>
      </w:r>
      <w:r w:rsidR="009E63D5" w:rsidRPr="009E63D5">
        <w:rPr>
          <w:lang w:val="en-US"/>
        </w:rPr>
        <w:t>cceleration x, y, z corresponding to</w:t>
      </w:r>
      <w:r w:rsidR="009E63D5">
        <w:rPr>
          <w:lang w:val="en-US"/>
        </w:rPr>
        <w:t xml:space="preserve"> 2 IMU sensors. One placed on the left wrist and the other on the left ankle.</w:t>
      </w:r>
      <w:r>
        <w:rPr>
          <w:lang w:val="en-US"/>
        </w:rPr>
        <w:t xml:space="preserve"> Also, the a</w:t>
      </w:r>
      <w:r w:rsidR="009E63D5">
        <w:rPr>
          <w:lang w:val="en-US"/>
        </w:rPr>
        <w:t>cceleration x, y, z corresponding to 2 markers of the MOCAP. Both are placed in the same place that IMUs.</w:t>
      </w:r>
    </w:p>
    <w:p w14:paraId="16ED56C0" w14:textId="6EE2AC2D" w:rsidR="009E63D5" w:rsidRDefault="002101ED">
      <w:pPr>
        <w:rPr>
          <w:lang w:val="en-US"/>
        </w:rPr>
      </w:pPr>
      <w:r>
        <w:rPr>
          <w:lang w:val="en-US"/>
        </w:rPr>
        <w:t>The l</w:t>
      </w:r>
      <w:r w:rsidR="00A37492">
        <w:rPr>
          <w:lang w:val="en-US"/>
        </w:rPr>
        <w:t>abel information correspond</w:t>
      </w:r>
      <w:r>
        <w:rPr>
          <w:lang w:val="en-US"/>
        </w:rPr>
        <w:t>s</w:t>
      </w:r>
      <w:r w:rsidR="00A37492">
        <w:rPr>
          <w:lang w:val="en-US"/>
        </w:rPr>
        <w:t xml:space="preserve"> to the three activities</w:t>
      </w:r>
      <w:r>
        <w:rPr>
          <w:lang w:val="en-US"/>
        </w:rPr>
        <w:t xml:space="preserve"> performed</w:t>
      </w:r>
      <w:r w:rsidR="00A37492">
        <w:rPr>
          <w:lang w:val="en-US"/>
        </w:rPr>
        <w:t>: 0 for walking</w:t>
      </w:r>
      <w:r>
        <w:rPr>
          <w:lang w:val="en-US"/>
        </w:rPr>
        <w:t>,</w:t>
      </w:r>
      <w:r w:rsidR="00A37492">
        <w:rPr>
          <w:lang w:val="en-US"/>
        </w:rPr>
        <w:t xml:space="preserve"> 1 for sit-to-stand, </w:t>
      </w:r>
      <w:r>
        <w:rPr>
          <w:lang w:val="en-US"/>
        </w:rPr>
        <w:t xml:space="preserve">and </w:t>
      </w:r>
      <w:r w:rsidR="00A37492">
        <w:rPr>
          <w:lang w:val="en-US"/>
        </w:rPr>
        <w:t>2 for squatting.</w:t>
      </w:r>
    </w:p>
    <w:p w14:paraId="17F37296" w14:textId="77777777" w:rsidR="002D0767" w:rsidRDefault="002D0767">
      <w:pPr>
        <w:rPr>
          <w:lang w:val="en-US"/>
        </w:rPr>
      </w:pPr>
    </w:p>
    <w:sectPr w:rsidR="002D07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NzEzNDc0MDMxsLBQ0lEKTi0uzszPAykwrAUAzQ603iwAAAA="/>
  </w:docVars>
  <w:rsids>
    <w:rsidRoot w:val="009E63D5"/>
    <w:rsid w:val="002101ED"/>
    <w:rsid w:val="002D0767"/>
    <w:rsid w:val="006502D4"/>
    <w:rsid w:val="007B056D"/>
    <w:rsid w:val="009E63D5"/>
    <w:rsid w:val="00A37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8681CED"/>
  <w15:chartTrackingRefBased/>
  <w15:docId w15:val="{74CCDE5F-3EA7-4ACC-8235-5A448B676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84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gros.jaen.vargas@alumnos.upm.es</dc:creator>
  <cp:keywords/>
  <dc:description/>
  <cp:lastModifiedBy>milagros.jaen.vargas@alumnos.upm.es</cp:lastModifiedBy>
  <cp:revision>3</cp:revision>
  <dcterms:created xsi:type="dcterms:W3CDTF">2022-04-04T11:49:00Z</dcterms:created>
  <dcterms:modified xsi:type="dcterms:W3CDTF">2022-04-04T19:45:00Z</dcterms:modified>
</cp:coreProperties>
</file>